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 บทที่ 5ใกล้แล้วใกล้เริ่มจะได้สร้าง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นี่ยเขาเข้ามาดูธุรกิจของเราโดยตัวการโปรโมทเว็บไซต์นะคะ 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0-09T02:49:27Z</dcterms:created>
  <dcterms:modified xsi:type="dcterms:W3CDTF">2023-10-09T02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ตุลาคม 2566 เวลา 09.07 น.</vt:lpwstr>
  </property>
  <property fmtid="{D5CDD505-2E9C-101B-9397-08002B2CF9AE}" pid="3" name="subtitle">
    <vt:lpwstr/>
  </property>
</Properties>
</file>